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5"/>
        </w:numPr>
        <w:rPr>
          <w:lang w:eastAsia="en-AU"/>
        </w:rPr>
      </w:pPr>
      <w:r>
        <w:rPr>
          <w:lang w:eastAsia="en-AU"/>
        </w:rPr>
        <w:t>A high-level description of your project</w:t>
      </w:r>
    </w:p>
    <w:p w14:paraId="6EA73CC7" w14:textId="77777777" w:rsidR="002579BC" w:rsidRDefault="002579BC" w:rsidP="002579BC">
      <w:pPr>
        <w:pStyle w:val="ListParagraph"/>
        <w:numPr>
          <w:ilvl w:val="0"/>
          <w:numId w:val="5"/>
        </w:numPr>
        <w:rPr>
          <w:lang w:eastAsia="en-AU"/>
        </w:rPr>
      </w:pPr>
      <w:r>
        <w:rPr>
          <w:lang w:eastAsia="en-AU"/>
        </w:rPr>
        <w:t>A report intended audience and use</w:t>
      </w:r>
    </w:p>
    <w:p w14:paraId="20D3877F" w14:textId="77777777" w:rsidR="002579BC" w:rsidRDefault="002579BC" w:rsidP="002579BC">
      <w:pPr>
        <w:pStyle w:val="ListParagraph"/>
        <w:numPr>
          <w:ilvl w:val="0"/>
          <w:numId w:val="5"/>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5"/>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5"/>
        </w:numPr>
        <w:rPr>
          <w:lang w:eastAsia="en-AU"/>
        </w:rPr>
      </w:pPr>
      <w:r>
        <w:rPr>
          <w:lang w:eastAsia="en-AU"/>
        </w:rPr>
        <w:t>How it is used</w:t>
      </w:r>
    </w:p>
    <w:p w14:paraId="704B5DFB" w14:textId="77777777" w:rsidR="002579BC" w:rsidRDefault="002579BC" w:rsidP="002579BC">
      <w:pPr>
        <w:pStyle w:val="ListParagraph"/>
        <w:numPr>
          <w:ilvl w:val="1"/>
          <w:numId w:val="5"/>
        </w:numPr>
        <w:rPr>
          <w:lang w:eastAsia="en-AU"/>
        </w:rPr>
      </w:pPr>
      <w:r>
        <w:rPr>
          <w:lang w:eastAsia="en-AU"/>
        </w:rPr>
        <w:t>How it is put together (if applicable)</w:t>
      </w:r>
    </w:p>
    <w:p w14:paraId="166146D8" w14:textId="77777777" w:rsidR="002579BC" w:rsidRDefault="002579BC" w:rsidP="002579BC">
      <w:pPr>
        <w:pStyle w:val="ListParagraph"/>
        <w:numPr>
          <w:ilvl w:val="0"/>
          <w:numId w:val="5"/>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5"/>
        </w:numPr>
        <w:rPr>
          <w:lang w:eastAsia="en-AU"/>
        </w:rPr>
      </w:pPr>
      <w:r>
        <w:rPr>
          <w:lang w:eastAsia="en-AU"/>
        </w:rPr>
        <w:t>Project Story Cards of your project</w:t>
      </w:r>
    </w:p>
    <w:p w14:paraId="49FBA360" w14:textId="77777777" w:rsidR="002579BC" w:rsidRDefault="002579BC" w:rsidP="002579BC">
      <w:pPr>
        <w:pStyle w:val="ListParagraph"/>
        <w:numPr>
          <w:ilvl w:val="0"/>
          <w:numId w:val="5"/>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5"/>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8"/>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6F26BB"/>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82E397"/>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E2D68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267588F"/>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1F0D02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54500085">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